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E42BD" w14:textId="77777777" w:rsidR="00D040F4" w:rsidRDefault="00B16AD7" w:rsidP="00B16AD7">
      <w:pPr>
        <w:ind w:left="90" w:hanging="90"/>
        <w:rPr>
          <w:rFonts w:ascii="Arial" w:hAnsi="Arial" w:cs="Arial"/>
          <w:b/>
          <w:sz w:val="36"/>
          <w:szCs w:val="36"/>
        </w:rPr>
      </w:pPr>
      <w:r w:rsidRPr="00B16AD7"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1312" behindDoc="1" locked="0" layoutInCell="1" allowOverlap="1" wp14:anchorId="51141EE9" wp14:editId="0BF2BFD7">
            <wp:simplePos x="0" y="0"/>
            <wp:positionH relativeFrom="column">
              <wp:posOffset>-1905</wp:posOffset>
            </wp:positionH>
            <wp:positionV relativeFrom="paragraph">
              <wp:posOffset>5080</wp:posOffset>
            </wp:positionV>
            <wp:extent cx="880110" cy="947420"/>
            <wp:effectExtent l="0" t="0" r="0" b="5080"/>
            <wp:wrapTight wrapText="bothSides">
              <wp:wrapPolygon edited="0">
                <wp:start x="0" y="0"/>
                <wp:lineTo x="0" y="16938"/>
                <wp:lineTo x="5143" y="20847"/>
                <wp:lineTo x="6545" y="21282"/>
                <wp:lineTo x="14494" y="21282"/>
                <wp:lineTo x="15896" y="20847"/>
                <wp:lineTo x="21039" y="16938"/>
                <wp:lineTo x="2103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RITAGE COLLEGE Round Ed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947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B663DC" wp14:editId="4221D713">
                <wp:simplePos x="0" y="0"/>
                <wp:positionH relativeFrom="column">
                  <wp:posOffset>979666</wp:posOffset>
                </wp:positionH>
                <wp:positionV relativeFrom="paragraph">
                  <wp:posOffset>5080</wp:posOffset>
                </wp:positionV>
                <wp:extent cx="5352415" cy="423545"/>
                <wp:effectExtent l="0" t="0" r="19685" b="1460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2415" cy="42354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EEF11D" w14:textId="77777777" w:rsidR="00B16AD7" w:rsidRPr="00B16AD7" w:rsidRDefault="00B16AD7" w:rsidP="00B16AD7">
                            <w:pPr>
                              <w:ind w:left="90" w:hanging="90"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B16AD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Heritage College Design and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BB85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7.15pt;margin-top:.4pt;width:421.45pt;height:33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" fillcolor="#0d0d0d [3069]" strokeweight=".5pt">
                <v:textbox>
                  <w:txbxContent>
                    <w:p w:rsidR="00B16AD7" w:rsidRPr="00B16AD7" w:rsidRDefault="00B16AD7" w:rsidP="00B16AD7">
                      <w:pPr>
                        <w:ind w:left="90" w:hanging="90"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FF" w:themeColor="background1"/>
                          <w:sz w:val="36"/>
                          <w:szCs w:val="36"/>
                        </w:rPr>
                      </w:pPr>
                      <w:r w:rsidRPr="00B16AD7"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</w:rPr>
                        <w:t>Heritage College Design and Techn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FB31DBB" w14:textId="77777777" w:rsidR="00D040F4" w:rsidRDefault="00D040F4" w:rsidP="00D040F4">
      <w:pPr>
        <w:tabs>
          <w:tab w:val="left" w:pos="3020"/>
        </w:tabs>
        <w:rPr>
          <w:rFonts w:ascii="Arial" w:hAnsi="Arial" w:cs="Arial"/>
          <w:b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b/>
          <w:sz w:val="36"/>
          <w:szCs w:val="36"/>
          <w:u w:val="single"/>
        </w:rPr>
        <w:t>Timber Jointing Knowledge</w:t>
      </w:r>
    </w:p>
    <w:p w14:paraId="25887D4E" w14:textId="77777777" w:rsidR="00D040F4" w:rsidRDefault="00D040F4" w:rsidP="00D040F4">
      <w:pPr>
        <w:tabs>
          <w:tab w:val="left" w:pos="3020"/>
        </w:tabs>
        <w:rPr>
          <w:rFonts w:ascii="Arial" w:hAnsi="Arial" w:cs="Arial"/>
          <w:b/>
          <w:sz w:val="36"/>
          <w:szCs w:val="36"/>
          <w:u w:val="single"/>
        </w:rPr>
      </w:pPr>
    </w:p>
    <w:p w14:paraId="003BE22C" w14:textId="77777777"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 a tool that can be used to remove waste from a rebate joint.</w:t>
      </w:r>
    </w:p>
    <w:p w14:paraId="14605461" w14:textId="77777777"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14:paraId="4E91CF07" w14:textId="77777777"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14:paraId="4AC013D1" w14:textId="5CB8743F"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tre joints </w:t>
      </w:r>
      <w:r w:rsidR="008943DF">
        <w:rPr>
          <w:rFonts w:ascii="Arial" w:hAnsi="Arial" w:cs="Arial"/>
          <w:sz w:val="24"/>
          <w:szCs w:val="24"/>
        </w:rPr>
        <w:t xml:space="preserve">are suitable for corner framing joints as they </w:t>
      </w:r>
      <w:r>
        <w:rPr>
          <w:rFonts w:ascii="Arial" w:hAnsi="Arial" w:cs="Arial"/>
          <w:sz w:val="24"/>
          <w:szCs w:val="24"/>
        </w:rPr>
        <w:t>do not show</w:t>
      </w:r>
      <w:r w:rsidR="008943DF">
        <w:rPr>
          <w:rFonts w:ascii="Arial" w:hAnsi="Arial" w:cs="Arial"/>
          <w:sz w:val="24"/>
          <w:szCs w:val="24"/>
        </w:rPr>
        <w:t xml:space="preserve"> what?</w:t>
      </w:r>
    </w:p>
    <w:p w14:paraId="45C527E5" w14:textId="77777777"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14:paraId="37985668" w14:textId="77777777"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14:paraId="6A37A1EE" w14:textId="77777777"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machine for cutting both curved and straight lines.</w:t>
      </w:r>
    </w:p>
    <w:p w14:paraId="734C129B" w14:textId="77777777"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14:paraId="4872BAC5" w14:textId="77777777"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14:paraId="7473F825" w14:textId="77777777"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good joint for fixing shelves into a book case?</w:t>
      </w:r>
    </w:p>
    <w:p w14:paraId="2003A8D1" w14:textId="77777777"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14:paraId="477019B1" w14:textId="77777777"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14:paraId="329664E2" w14:textId="77777777"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piece of equipment is used for marking a line at 90 degrees to an edge?</w:t>
      </w:r>
    </w:p>
    <w:p w14:paraId="4EA8F3D0" w14:textId="77777777"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14:paraId="429E57DE" w14:textId="77777777"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14:paraId="4F9DA94D" w14:textId="77777777"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hammer is used for driving nails into a woodwork project?</w:t>
      </w:r>
    </w:p>
    <w:p w14:paraId="6E74DE04" w14:textId="77777777"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14:paraId="147620A3" w14:textId="77777777"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14:paraId="12CED752" w14:textId="77777777"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joint commonly used for joining picture frames or mouldings?</w:t>
      </w:r>
    </w:p>
    <w:p w14:paraId="242730EB" w14:textId="77777777"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14:paraId="0E8C6FD5" w14:textId="77777777"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14:paraId="3CAAE44B" w14:textId="77777777"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is used to hold joints together while glue is drying, name 2 types.</w:t>
      </w:r>
    </w:p>
    <w:p w14:paraId="0304E7A4" w14:textId="77777777"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14:paraId="6E37429C" w14:textId="77777777"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14:paraId="5903582E" w14:textId="77777777"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 2 joints suitable for joining the corners of a box.</w:t>
      </w:r>
    </w:p>
    <w:p w14:paraId="705AB0B4" w14:textId="77777777" w:rsid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p w14:paraId="6239DAFB" w14:textId="77777777"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14:paraId="6092B71C" w14:textId="77777777" w:rsidR="00D040F4" w:rsidRDefault="00D040F4" w:rsidP="00D040F4">
      <w:pPr>
        <w:pStyle w:val="ListParagraph"/>
        <w:numPr>
          <w:ilvl w:val="0"/>
          <w:numId w:val="2"/>
        </w:numPr>
        <w:tabs>
          <w:tab w:val="left" w:pos="30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should be used to mark out a joint on timber?</w:t>
      </w:r>
    </w:p>
    <w:p w14:paraId="77878489" w14:textId="77777777" w:rsidR="00D040F4" w:rsidRPr="00D040F4" w:rsidRDefault="00D040F4" w:rsidP="00D040F4">
      <w:pPr>
        <w:pStyle w:val="ListParagraph"/>
        <w:rPr>
          <w:rFonts w:ascii="Arial" w:hAnsi="Arial" w:cs="Arial"/>
          <w:sz w:val="24"/>
          <w:szCs w:val="24"/>
        </w:rPr>
      </w:pPr>
    </w:p>
    <w:p w14:paraId="24F47408" w14:textId="77777777" w:rsidR="00D040F4" w:rsidRPr="00D040F4" w:rsidRDefault="00D040F4" w:rsidP="00D040F4">
      <w:pPr>
        <w:pStyle w:val="ListParagraph"/>
        <w:tabs>
          <w:tab w:val="left" w:pos="3020"/>
        </w:tabs>
        <w:rPr>
          <w:rFonts w:ascii="Arial" w:hAnsi="Arial" w:cs="Arial"/>
          <w:sz w:val="24"/>
          <w:szCs w:val="24"/>
        </w:rPr>
      </w:pPr>
    </w:p>
    <w:sectPr w:rsidR="00D040F4" w:rsidRPr="00D040F4" w:rsidSect="00D2702E">
      <w:footerReference w:type="default" r:id="rId8"/>
      <w:pgSz w:w="11906" w:h="16838"/>
      <w:pgMar w:top="540" w:right="144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98FE5" w14:textId="77777777" w:rsidR="00250C6A" w:rsidRDefault="00250C6A" w:rsidP="00D120D3">
      <w:pPr>
        <w:spacing w:after="0" w:line="240" w:lineRule="auto"/>
      </w:pPr>
      <w:r>
        <w:separator/>
      </w:r>
    </w:p>
  </w:endnote>
  <w:endnote w:type="continuationSeparator" w:id="0">
    <w:p w14:paraId="46A5F7F9" w14:textId="77777777" w:rsidR="00250C6A" w:rsidRDefault="00250C6A" w:rsidP="00D120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C3863" w14:textId="77777777" w:rsidR="00D120D3" w:rsidRDefault="00D2702E">
    <w:pPr>
      <w:pStyle w:val="Footer"/>
    </w:pPr>
    <w:fldSimple w:instr=" FILENAME  \p  \* MERGEFORMAT ">
      <w:r>
        <w:rPr>
          <w:noProof/>
        </w:rPr>
        <w:t>N:\Secondary Curriculum\Curriculum Resources\Design and Technology\Resources\Timber joint questions.docx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A2093" w14:textId="77777777" w:rsidR="00250C6A" w:rsidRDefault="00250C6A" w:rsidP="00D120D3">
      <w:pPr>
        <w:spacing w:after="0" w:line="240" w:lineRule="auto"/>
      </w:pPr>
      <w:r>
        <w:separator/>
      </w:r>
    </w:p>
  </w:footnote>
  <w:footnote w:type="continuationSeparator" w:id="0">
    <w:p w14:paraId="4C10BAD6" w14:textId="77777777" w:rsidR="00250C6A" w:rsidRDefault="00250C6A" w:rsidP="00D120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555808"/>
    <w:multiLevelType w:val="hybridMultilevel"/>
    <w:tmpl w:val="EA30C7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4E6A18"/>
    <w:multiLevelType w:val="hybridMultilevel"/>
    <w:tmpl w:val="B532AC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bEwNjE1MjE1NjdW0lEKTi0uzszPAykwrgUAnQFgrCwAAAA="/>
  </w:docVars>
  <w:rsids>
    <w:rsidRoot w:val="00B16AD7"/>
    <w:rsid w:val="00071451"/>
    <w:rsid w:val="00250C6A"/>
    <w:rsid w:val="008943DF"/>
    <w:rsid w:val="00B16AD7"/>
    <w:rsid w:val="00D040F4"/>
    <w:rsid w:val="00D120D3"/>
    <w:rsid w:val="00D27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FA29E"/>
  <w15:chartTrackingRefBased/>
  <w15:docId w15:val="{9A846822-77A0-4123-A098-17C747F08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40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20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0D3"/>
  </w:style>
  <w:style w:type="paragraph" w:styleId="Footer">
    <w:name w:val="footer"/>
    <w:basedOn w:val="Normal"/>
    <w:link w:val="FooterChar"/>
    <w:uiPriority w:val="99"/>
    <w:unhideWhenUsed/>
    <w:rsid w:val="00D120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0D3"/>
  </w:style>
  <w:style w:type="paragraph" w:styleId="BalloonText">
    <w:name w:val="Balloon Text"/>
    <w:basedOn w:val="Normal"/>
    <w:link w:val="BalloonTextChar"/>
    <w:uiPriority w:val="99"/>
    <w:semiHidden/>
    <w:unhideWhenUsed/>
    <w:rsid w:val="00D270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0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5</cp:revision>
  <cp:lastPrinted>2016-08-16T05:55:00Z</cp:lastPrinted>
  <dcterms:created xsi:type="dcterms:W3CDTF">2016-08-15T00:09:00Z</dcterms:created>
  <dcterms:modified xsi:type="dcterms:W3CDTF">2022-03-14T22:54:00Z</dcterms:modified>
</cp:coreProperties>
</file>